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53994" w:rsidRDefault="00C77D2D">
      <w:pPr>
        <w:rPr>
          <w:noProof/>
        </w:rPr>
      </w:pPr>
      <w:r w:rsidRPr="00C77D2D">
        <w:rPr>
          <w:noProof/>
          <w:sz w:val="28"/>
          <w:szCs w:val="28"/>
        </w:rPr>
        <w:t xml:space="preserve"> Input Image</w:t>
      </w:r>
      <w:r>
        <w:rPr>
          <w:noProof/>
        </w:rPr>
        <w:t>:</w:t>
      </w:r>
    </w:p>
    <w:p w:rsidR="00553994" w:rsidRPr="00553994" w:rsidRDefault="00553994">
      <w:pPr>
        <w:rPr>
          <w:noProof/>
          <w:sz w:val="24"/>
        </w:rPr>
      </w:pPr>
      <w:r w:rsidRPr="00553994">
        <w:rPr>
          <w:noProof/>
          <w:sz w:val="24"/>
        </w:rPr>
        <w:t>In rgb format</w:t>
      </w:r>
      <w:r>
        <w:rPr>
          <w:noProof/>
          <w:sz w:val="24"/>
        </w:rPr>
        <w:t>:</w:t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</w:r>
      <w:r>
        <w:rPr>
          <w:noProof/>
          <w:sz w:val="24"/>
        </w:rPr>
        <w:tab/>
        <w:t>In greyscale:</w:t>
      </w:r>
    </w:p>
    <w:p w:rsidR="00101ABB" w:rsidRDefault="00553994">
      <w:r>
        <w:rPr>
          <w:noProof/>
        </w:rPr>
        <w:drawing>
          <wp:inline distT="0" distB="0" distL="0" distR="0">
            <wp:extent cx="2466975" cy="2743200"/>
            <wp:effectExtent l="19050" t="0" r="9525" b="0"/>
            <wp:docPr id="5" name="Picture 4" descr="view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68516" cy="2744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43200" cy="2743200"/>
            <wp:effectExtent l="19050" t="0" r="0" b="0"/>
            <wp:docPr id="6" name="Picture 5" descr="gre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ey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3584" cy="2743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3994" w:rsidRDefault="00553994"/>
    <w:p w:rsidR="00C77D2D" w:rsidRDefault="00C77D2D"/>
    <w:p w:rsidR="00C77D2D" w:rsidRDefault="00C77D2D">
      <w:pPr>
        <w:rPr>
          <w:sz w:val="28"/>
        </w:rPr>
      </w:pPr>
      <w:r w:rsidRPr="00C77D2D">
        <w:rPr>
          <w:sz w:val="28"/>
        </w:rPr>
        <w:t>Output:</w:t>
      </w:r>
    </w:p>
    <w:p w:rsidR="00C77D2D" w:rsidRPr="00C77D2D" w:rsidRDefault="00553994">
      <w:pPr>
        <w:rPr>
          <w:sz w:val="28"/>
        </w:rPr>
      </w:pPr>
      <w:r w:rsidRPr="00553994">
        <w:rPr>
          <w:noProof/>
          <w:sz w:val="28"/>
        </w:rPr>
        <w:drawing>
          <wp:inline distT="0" distB="0" distL="0" distR="0">
            <wp:extent cx="5732145" cy="2365375"/>
            <wp:effectExtent l="19050" t="0" r="1905" b="0"/>
            <wp:docPr id="3" name="Picture 1" descr="matrix from imag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trix from images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36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77D2D" w:rsidRPr="00C77D2D" w:rsidSect="00C77D2D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931AE" w:rsidRDefault="003931AE" w:rsidP="00C77D2D">
      <w:pPr>
        <w:spacing w:after="0" w:line="240" w:lineRule="auto"/>
      </w:pPr>
      <w:r>
        <w:separator/>
      </w:r>
    </w:p>
  </w:endnote>
  <w:endnote w:type="continuationSeparator" w:id="0">
    <w:p w:rsidR="003931AE" w:rsidRDefault="003931AE" w:rsidP="00C77D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931AE" w:rsidRDefault="003931AE" w:rsidP="00C77D2D">
      <w:pPr>
        <w:spacing w:after="0" w:line="240" w:lineRule="auto"/>
      </w:pPr>
      <w:r>
        <w:separator/>
      </w:r>
    </w:p>
  </w:footnote>
  <w:footnote w:type="continuationSeparator" w:id="0">
    <w:p w:rsidR="003931AE" w:rsidRDefault="003931AE" w:rsidP="00C77D2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ఀˡꀈ਎樀Ϩꄀ਎㇠һꚠ਎㣀һꇰ਎㨀һꋠ਎㭀һꖰ਎ƀҾ덈਎ՀҾ샨਎훠ӀꞐ਎힀Ӏꥰ਎Ӏ꩸਎Ӏꭨ਎Ӏ걘਎Ӏ길਎Ӏ꽀਎Ӏ굈਎Ӏꢀ਎Ӏ끈਎Ӏ념਎Ӏ뉀਎Ӏ뗰਎Ӏ뛠਎Ӏ딀਎ﲀӀꏐ਎ﴠӀ뽐਎﹠Ӏ슠਎＀Ӏ쎐਎ǠӁ쒀਎ॠӁ꓀਎ॠө린਎๠ө룀਎䨀ө럐਎䷀ө몠਎킠ө뮐਎팠ө벀਎햠ө뵰਎筀ӭ헨਎退ӭ컐਎䯠Ӯ폰਎䲀Ӯ탘਎慀Ӯ왠਎懠Ӯ퇠਎摠Ӯ틨਎攀Ӯ앰਎楠Ӯ਎瀀Ӯ쿨਎疠Ӯ쳰਎৲빠਎৲찀਎䑠৳췠਎䙀৳퓠਎䛠৳훰਎䨀৳ퟸ਎䴠৳਎伀৳읐਎퀀৳਎슀਌਎쌠਌਎웠਌਎젠਌਎﹠਌਎＀਌਎倀਍਎傠਍਎开਍਎退ਏ਎釠ਏ਎銀ਏ擄਎錠ਏ蘒਎鯠ਏﰘ਎鹠ਏ਎鼀ਏ਎뀀ਏ਎뇠ਏ਎늀ਏ਎댠ਏ਎돀ਏﴠ਎딀ਏ︨਎뛠ਏ਎란ਏ਎렠ਏ਎룀ਏ਎률ਏＰ਎뭀ਏ਎퀀ਏ਎킠ਏèਐ텀ਏǰਐ홀ਏ졀਎빀ଵ਎଻਎吀ୱ﬐਎"/>
    <w:docVar w:name="__Grammarly_42___1" w:val="T"/>
  </w:docVars>
  <w:rsids>
    <w:rsidRoot w:val="00C77D2D"/>
    <w:rsid w:val="00101ABB"/>
    <w:rsid w:val="003931AE"/>
    <w:rsid w:val="004F0463"/>
    <w:rsid w:val="00553994"/>
    <w:rsid w:val="00C77D2D"/>
    <w:rsid w:val="00F3129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1A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77D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7D2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C77D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77D2D"/>
  </w:style>
  <w:style w:type="paragraph" w:styleId="Footer">
    <w:name w:val="footer"/>
    <w:basedOn w:val="Normal"/>
    <w:link w:val="FooterChar"/>
    <w:uiPriority w:val="99"/>
    <w:semiHidden/>
    <w:unhideWhenUsed/>
    <w:rsid w:val="00C77D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77D2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F53478-8065-41EB-98DF-629D5D067F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9</Words>
  <Characters>53</Characters>
  <Application>Microsoft Office Word</Application>
  <DocSecurity>0</DocSecurity>
  <Lines>1</Lines>
  <Paragraphs>1</Paragraphs>
  <ScaleCrop>false</ScaleCrop>
  <Company>Microsoft Corporation</Company>
  <LinksUpToDate>false</LinksUpToDate>
  <CharactersWithSpaces>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porate Edition</dc:creator>
  <cp:lastModifiedBy>Corporate Edition</cp:lastModifiedBy>
  <cp:revision>2</cp:revision>
  <dcterms:created xsi:type="dcterms:W3CDTF">2019-12-14T12:06:00Z</dcterms:created>
  <dcterms:modified xsi:type="dcterms:W3CDTF">2019-12-15T07:35:00Z</dcterms:modified>
</cp:coreProperties>
</file>